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66f55a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66f55a0-e793-11ec-b9e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2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MQ7DQAiz+gH+/0t+4NpG7dKlEgy5ZAgZENjGB/hzGo/6B6C62KXPCV74Pf/+A4ssHXQrp4NtPlS1KtVTExzkU3Wqra/yCVmk44t8hgwtHsTFAX6m9HsO+I1siKkxwbJfHYnP8pMMRfUyn4kFLGeR4vCCDyVVbaKYB3qRmtNtJ/UaPyK1dbDstV48a6ipkeDNvDF5hWOv9QezYRTtWk671XOcoGxXNCNrPmwDEbI0jf38ml7z4dKG6CW/ndcT58Fb99sMiAy36It+R38m5mJ+M7Zu1MrZ+5/BM3a5Q3ynHvif7+Eer97r2b5n2OKn6Iv7Qz0z/hwpHvip1cLM8R4/ZNnIFmP8Tvwql6WRLN7sB1Z0OOENfvyws9bLZz8Qghngi/3gufvuG8K4ccx9Ta0N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ondon Ontario is still 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66f55a0-e793-11ec-b9e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2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66f55a0-e793-11ec-b9e6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66f55a0-e793-11ec-b9e6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66f55a0</dc:title>
  <dc:creator/>
  <cp:keywords/>
  <dcterms:created xsi:type="dcterms:W3CDTF">2026-05-01T19:02:26Z</dcterms:created>
  <dcterms:modified xsi:type="dcterms:W3CDTF">2026-05-01T19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